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66C68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26F736" w:rsidR="007B4A91" w:rsidRDefault="002B2B8B">
      <w:pPr>
        <w:rPr>
          <w:sz w:val="28"/>
          <w:szCs w:val="28"/>
        </w:rPr>
      </w:pPr>
      <w:r>
        <w:rPr>
          <w:sz w:val="28"/>
          <w:szCs w:val="28"/>
        </w:rPr>
        <w:t>Alien adventure</w:t>
      </w:r>
    </w:p>
    <w:p w14:paraId="34A9E19B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8D53F07" w:rsidR="007B4A91" w:rsidRDefault="002B2B8B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alien through multiple levels</w:t>
      </w:r>
    </w:p>
    <w:p w14:paraId="3D632C61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4F0D100" w:rsidR="007B4A91" w:rsidRDefault="002B2B8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alien got </w:t>
      </w:r>
      <w:proofErr w:type="spellStart"/>
      <w:r>
        <w:rPr>
          <w:sz w:val="28"/>
          <w:szCs w:val="28"/>
        </w:rPr>
        <w:t>traped</w:t>
      </w:r>
      <w:proofErr w:type="spellEnd"/>
      <w:r>
        <w:rPr>
          <w:sz w:val="28"/>
          <w:szCs w:val="28"/>
        </w:rPr>
        <w:t xml:space="preserve"> in another dimension and needs to get through all the portals to get home.</w:t>
      </w:r>
    </w:p>
    <w:p w14:paraId="6102F988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C1C6B72" w:rsidR="007B4A91" w:rsidRDefault="002B2B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A1401F3" w:rsidR="007B4A91" w:rsidRDefault="002B2B8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with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8E4645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rt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718C6CD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 alien to other level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4F76C6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5DAA65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kill the alie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D785282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n 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80C7635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n. Obstacle group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1900F07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m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B324364" w:rsidR="007B4A91" w:rsidRDefault="002B2B8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amp. Obstacle group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AE1C6BE" w:rsidR="00556965" w:rsidRDefault="002B2B8B">
      <w:r>
        <w:rPr>
          <w:noProof/>
        </w:rPr>
        <w:lastRenderedPageBreak/>
        <w:drawing>
          <wp:inline distT="0" distB="0" distL="0" distR="0" wp14:anchorId="55D66145" wp14:editId="46E5889F">
            <wp:extent cx="2423195" cy="2417197"/>
            <wp:effectExtent l="0" t="0" r="2540" b="0"/>
            <wp:docPr id="15" name="Picture 1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Logo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5747" cy="242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2631A" w14:textId="74F0D4DA" w:rsidR="002B2B8B" w:rsidRDefault="002B2B8B"/>
    <w:p w14:paraId="5622AB80" w14:textId="075DEF85" w:rsidR="002B2B8B" w:rsidRDefault="002B2B8B">
      <w:r>
        <w:rPr>
          <w:noProof/>
        </w:rPr>
        <w:drawing>
          <wp:inline distT="0" distB="0" distL="0" distR="0" wp14:anchorId="39BA77F1" wp14:editId="5DFC5649">
            <wp:extent cx="2321781" cy="2316035"/>
            <wp:effectExtent l="0" t="0" r="2540" b="0"/>
            <wp:docPr id="17" name="Picture 17" descr="A picture containing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olorful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840" cy="23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F66C68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68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68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F66C68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487236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F663468" w14:textId="123B2693" w:rsidR="002B2B8B" w:rsidRDefault="0026425D">
      <w:pPr>
        <w:rPr>
          <w:sz w:val="28"/>
          <w:szCs w:val="28"/>
        </w:rPr>
      </w:pPr>
      <w:r>
        <w:rPr>
          <w:sz w:val="28"/>
          <w:szCs w:val="28"/>
        </w:rPr>
        <w:t>By making the game more difficult as the game progresses.</w:t>
      </w:r>
    </w:p>
    <w:p w14:paraId="24B987DE" w14:textId="488F82AA" w:rsidR="007B4A91" w:rsidRDefault="00F66C68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68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425D"/>
    <w:rsid w:val="002B2B8B"/>
    <w:rsid w:val="00556965"/>
    <w:rsid w:val="007B4A91"/>
    <w:rsid w:val="00F6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erald Bella</cp:lastModifiedBy>
  <cp:revision>3</cp:revision>
  <dcterms:created xsi:type="dcterms:W3CDTF">2021-03-18T05:03:00Z</dcterms:created>
  <dcterms:modified xsi:type="dcterms:W3CDTF">2021-03-22T23:52:00Z</dcterms:modified>
</cp:coreProperties>
</file>